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54C7F" w14:textId="54281C1F" w:rsidR="00701D6A" w:rsidRDefault="00701D6A" w:rsidP="00701D6A"/>
    <w:p w14:paraId="07286A50" w14:textId="622E7499" w:rsidR="00701D6A" w:rsidRPr="00701D6A" w:rsidRDefault="00701D6A" w:rsidP="00701D6A">
      <w:pPr>
        <w:pStyle w:val="NormalWeb"/>
        <w:spacing w:after="0"/>
        <w:jc w:val="center"/>
        <w:rPr>
          <w:rFonts w:eastAsia="Times New Roman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40"/>
          <w:szCs w:val="40"/>
          <w:u w:val="single"/>
          <w:lang w:eastAsia="en-IN"/>
        </w:rPr>
        <w:t>MID-SEM SYLLABUS</w:t>
      </w:r>
    </w:p>
    <w:p w14:paraId="348330F7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7FA4C86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Arial" w:eastAsia="Times New Roman" w:hAnsi="Arial" w:cs="Arial"/>
          <w:b/>
          <w:bCs/>
          <w:color w:val="000000"/>
          <w:sz w:val="34"/>
          <w:szCs w:val="34"/>
          <w:u w:val="single"/>
          <w:lang w:eastAsia="en-IN"/>
        </w:rPr>
        <w:t>Chemistry</w:t>
      </w:r>
      <w:r w:rsidRPr="00701D6A">
        <w:rPr>
          <w:rFonts w:ascii="Arial" w:eastAsia="Times New Roman" w:hAnsi="Arial" w:cs="Arial"/>
          <w:color w:val="000000"/>
          <w:sz w:val="34"/>
          <w:szCs w:val="34"/>
          <w:lang w:eastAsia="en-IN"/>
        </w:rPr>
        <w:t xml:space="preserve"> - </w:t>
      </w: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ab/>
      </w:r>
    </w:p>
    <w:p w14:paraId="48566D85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  <w:t>Electrochemistry </w:t>
      </w:r>
    </w:p>
    <w:p w14:paraId="36B4740A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  <w:t>Battery Technology </w:t>
      </w:r>
    </w:p>
    <w:p w14:paraId="43D46C9D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  <w:t>Fuel Cells</w:t>
      </w:r>
    </w:p>
    <w:p w14:paraId="475799BA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1155CC"/>
          <w:sz w:val="26"/>
          <w:szCs w:val="26"/>
          <w:lang w:eastAsia="en-IN"/>
        </w:rPr>
        <w:t>Metal Finishing</w:t>
      </w:r>
    </w:p>
    <w:p w14:paraId="06B1547B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Corrosion</w:t>
      </w:r>
    </w:p>
    <w:p w14:paraId="5C02B957" w14:textId="77777777" w:rsidR="00701D6A" w:rsidRPr="00701D6A" w:rsidRDefault="00701D6A" w:rsidP="00701D6A">
      <w:pPr>
        <w:numPr>
          <w:ilvl w:val="0"/>
          <w:numId w:val="1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Chemical Fuels</w:t>
      </w:r>
    </w:p>
    <w:p w14:paraId="6F8D2375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4962C14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34"/>
          <w:szCs w:val="34"/>
          <w:u w:val="single"/>
          <w:lang w:eastAsia="en-IN"/>
        </w:rPr>
        <w:t>Maths</w:t>
      </w:r>
      <w:r w:rsidRPr="00701D6A">
        <w:rPr>
          <w:rFonts w:ascii="Courier New" w:eastAsia="Times New Roman" w:hAnsi="Courier New" w:cs="Courier New"/>
          <w:color w:val="000000"/>
          <w:sz w:val="34"/>
          <w:szCs w:val="34"/>
          <w:lang w:eastAsia="en-IN"/>
        </w:rPr>
        <w:t xml:space="preserve"> -</w:t>
      </w:r>
    </w:p>
    <w:p w14:paraId="6025B662" w14:textId="77777777" w:rsidR="00701D6A" w:rsidRPr="00701D6A" w:rsidRDefault="00701D6A" w:rsidP="00701D6A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First-order differential equations</w:t>
      </w:r>
    </w:p>
    <w:p w14:paraId="21D2B382" w14:textId="77777777" w:rsidR="00701D6A" w:rsidRPr="00701D6A" w:rsidRDefault="00701D6A" w:rsidP="00701D6A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Higher-order differential equations</w:t>
      </w:r>
    </w:p>
    <w:p w14:paraId="2B3D36E7" w14:textId="77777777" w:rsidR="00701D6A" w:rsidRPr="00701D6A" w:rsidRDefault="00701D6A" w:rsidP="00701D6A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Matrix </w:t>
      </w:r>
    </w:p>
    <w:p w14:paraId="667009FE" w14:textId="77777777" w:rsidR="00701D6A" w:rsidRPr="00701D6A" w:rsidRDefault="00701D6A" w:rsidP="00701D6A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Vector Spaces</w:t>
      </w:r>
    </w:p>
    <w:p w14:paraId="733C3973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74EB5C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u w:val="single"/>
          <w:lang w:eastAsia="en-IN"/>
        </w:rPr>
        <w:t>BET-</w:t>
      </w:r>
    </w:p>
    <w:p w14:paraId="6876088D" w14:textId="77777777" w:rsidR="00701D6A" w:rsidRPr="00701D6A" w:rsidRDefault="00701D6A" w:rsidP="00701D6A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DC circuit analysis</w:t>
      </w:r>
    </w:p>
    <w:p w14:paraId="13330B27" w14:textId="77777777" w:rsidR="00701D6A" w:rsidRPr="00701D6A" w:rsidRDefault="00701D6A" w:rsidP="00701D6A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Magnetic circuit analysis</w:t>
      </w:r>
    </w:p>
    <w:p w14:paraId="283F894C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882EFF1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u w:val="single"/>
          <w:lang w:eastAsia="en-IN"/>
        </w:rPr>
        <w:t>BIO- CO1,CO2,CO3</w:t>
      </w:r>
    </w:p>
    <w:p w14:paraId="423BC765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A5D352D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noProof/>
          <w:color w:val="000000"/>
          <w:sz w:val="32"/>
          <w:szCs w:val="32"/>
          <w:bdr w:val="none" w:sz="0" w:space="0" w:color="auto" w:frame="1"/>
          <w:lang w:eastAsia="en-IN"/>
        </w:rPr>
        <w:drawing>
          <wp:inline distT="0" distB="0" distL="0" distR="0" wp14:anchorId="6961052A" wp14:editId="4A101C4F">
            <wp:extent cx="5943600" cy="2484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DBDC4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noProof/>
          <w:color w:val="000000"/>
          <w:sz w:val="32"/>
          <w:szCs w:val="32"/>
          <w:bdr w:val="none" w:sz="0" w:space="0" w:color="auto" w:frame="1"/>
          <w:lang w:eastAsia="en-IN"/>
        </w:rPr>
        <w:lastRenderedPageBreak/>
        <w:drawing>
          <wp:inline distT="0" distB="0" distL="0" distR="0" wp14:anchorId="671AECCC" wp14:editId="0EFB2FBF">
            <wp:extent cx="5905500" cy="1569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5C771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noProof/>
          <w:color w:val="000000"/>
          <w:sz w:val="32"/>
          <w:szCs w:val="32"/>
          <w:bdr w:val="none" w:sz="0" w:space="0" w:color="auto" w:frame="1"/>
          <w:lang w:eastAsia="en-IN"/>
        </w:rPr>
        <w:drawing>
          <wp:inline distT="0" distB="0" distL="0" distR="0" wp14:anchorId="55635980" wp14:editId="5F6D564B">
            <wp:extent cx="4175760" cy="2026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11F95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D6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3B554F53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u w:val="single"/>
          <w:lang w:eastAsia="en-IN"/>
        </w:rPr>
        <w:t>EVS-</w:t>
      </w:r>
    </w:p>
    <w:p w14:paraId="52D105D5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ab/>
        <w:t xml:space="preserve">Chapters-&gt; </w:t>
      </w: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lang w:eastAsia="en-IN"/>
        </w:rPr>
        <w:t>1-4</w:t>
      </w:r>
    </w:p>
    <w:p w14:paraId="37D99EB0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2A98567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ab/>
        <w:t xml:space="preserve">Case Studies-&gt; </w:t>
      </w: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lang w:eastAsia="en-IN"/>
        </w:rPr>
        <w:t>1-4</w:t>
      </w:r>
    </w:p>
    <w:p w14:paraId="2C6F947D" w14:textId="77777777" w:rsidR="00701D6A" w:rsidRPr="00701D6A" w:rsidRDefault="00701D6A" w:rsidP="00701D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FA0519B" w14:textId="77777777" w:rsidR="00701D6A" w:rsidRPr="00701D6A" w:rsidRDefault="00701D6A" w:rsidP="00701D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b/>
          <w:bCs/>
          <w:color w:val="000000"/>
          <w:sz w:val="32"/>
          <w:szCs w:val="32"/>
          <w:u w:val="single"/>
          <w:lang w:eastAsia="en-IN"/>
        </w:rPr>
        <w:t>PSUC-</w:t>
      </w:r>
    </w:p>
    <w:p w14:paraId="54678B1D" w14:textId="77777777" w:rsidR="00701D6A" w:rsidRPr="00701D6A" w:rsidRDefault="00701D6A" w:rsidP="00701D6A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D6A">
        <w:rPr>
          <w:rFonts w:ascii="Courier New" w:eastAsia="Times New Roman" w:hAnsi="Courier New" w:cs="Courier New"/>
          <w:color w:val="000000"/>
          <w:sz w:val="32"/>
          <w:szCs w:val="32"/>
          <w:lang w:eastAsia="en-IN"/>
        </w:rPr>
        <w:t>JITNA AAJ TAK HUA HAI :)</w:t>
      </w:r>
    </w:p>
    <w:p w14:paraId="21CBB3DF" w14:textId="70EB933D" w:rsidR="00701D6A" w:rsidRDefault="00701D6A"/>
    <w:p w14:paraId="187C7A82" w14:textId="77777777" w:rsidR="00701D6A" w:rsidRDefault="00701D6A">
      <w:r>
        <w:br w:type="page"/>
      </w:r>
    </w:p>
    <w:p w14:paraId="40B072C8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lastRenderedPageBreak/>
        <w:t>Suggestions on approaching these subjects</w:t>
      </w:r>
    </w:p>
    <w:p w14:paraId="4C30414A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72459D87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 xml:space="preserve">BET: Treat it like Math. All BET has is numericals and a very small amount of theory. Do the questions from the slides and use the lectures as reference. Learn to use the formulas and learn the circuit diagram conversions. </w:t>
      </w:r>
    </w:p>
    <w:p w14:paraId="60E8B779" w14:textId="5A725ACD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.</w:t>
      </w:r>
    </w:p>
    <w:p w14:paraId="5AD385A1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7FBA682C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Chemistry and Biology are 80% theory so make proper notes in each topic.</w:t>
      </w:r>
    </w:p>
    <w:p w14:paraId="2D3B5566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For electrochem there are a few numericals and there will be one pedigree chart question in Bio. No other numerical based question.</w:t>
      </w:r>
    </w:p>
    <w:p w14:paraId="5847F5CE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5BADD22D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EVS is supposedly a last minute subject. Learning the laws and dates and important concepts should help clear it. Last minute studying will not help though since I have already failed an exam. Refer to the slides</w:t>
      </w:r>
    </w:p>
    <w:p w14:paraId="3664E93B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35B27649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6CC15C92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51092CA6" w14:textId="4E61C034" w:rsid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 xml:space="preserve">PSUC: He has referred a playlist that follows the syllabus. Make notes and do the codes on my own. </w:t>
      </w:r>
    </w:p>
    <w:p w14:paraId="6F3140BF" w14:textId="77777777" w:rsidR="0024139E" w:rsidRPr="0024139E" w:rsidRDefault="0024139E" w:rsidP="0024139E">
      <w:pPr>
        <w:rPr>
          <w:rFonts w:ascii="Times New Roman" w:hAnsi="Times New Roman" w:cs="Times New Roman"/>
          <w:sz w:val="36"/>
          <w:szCs w:val="36"/>
        </w:rPr>
      </w:pPr>
      <w:r w:rsidRPr="0024139E">
        <w:rPr>
          <w:rFonts w:ascii="Times New Roman" w:hAnsi="Times New Roman" w:cs="Times New Roman"/>
          <w:sz w:val="36"/>
          <w:szCs w:val="36"/>
        </w:rPr>
        <w:t>[9:39 pm, 23/12/2021] Ashrut: https://www.youtube.com/watch?v=si-</w:t>
      </w:r>
      <w:r w:rsidRPr="0024139E">
        <w:rPr>
          <w:rFonts w:ascii="Times New Roman" w:hAnsi="Times New Roman" w:cs="Times New Roman"/>
          <w:sz w:val="36"/>
          <w:szCs w:val="36"/>
        </w:rPr>
        <w:lastRenderedPageBreak/>
        <w:t>KFFOW2gw&amp;list=PLVlQHNRLflP8IGz6OXwlV_lgHgc72aXlh</w:t>
      </w:r>
    </w:p>
    <w:p w14:paraId="4F8DD386" w14:textId="324D1875" w:rsidR="0024139E" w:rsidRPr="0024139E" w:rsidRDefault="0024139E" w:rsidP="0024139E">
      <w:pPr>
        <w:rPr>
          <w:rFonts w:ascii="Times New Roman" w:hAnsi="Times New Roman" w:cs="Times New Roman"/>
          <w:sz w:val="36"/>
          <w:szCs w:val="36"/>
        </w:rPr>
      </w:pPr>
      <w:r w:rsidRPr="0024139E">
        <w:rPr>
          <w:rFonts w:ascii="Times New Roman" w:hAnsi="Times New Roman" w:cs="Times New Roman"/>
          <w:sz w:val="36"/>
          <w:szCs w:val="36"/>
        </w:rPr>
        <w:t xml:space="preserve"> I would really recommend doing  the codes on the slides instead</w:t>
      </w:r>
    </w:p>
    <w:p w14:paraId="171762DC" w14:textId="138F310F" w:rsidR="0024139E" w:rsidRPr="00701D6A" w:rsidRDefault="0024139E" w:rsidP="0024139E">
      <w:pPr>
        <w:rPr>
          <w:rFonts w:ascii="Times New Roman" w:hAnsi="Times New Roman" w:cs="Times New Roman"/>
          <w:sz w:val="36"/>
          <w:szCs w:val="36"/>
        </w:rPr>
      </w:pPr>
      <w:r w:rsidRPr="0024139E">
        <w:rPr>
          <w:rFonts w:ascii="Times New Roman" w:hAnsi="Times New Roman" w:cs="Times New Roman"/>
          <w:sz w:val="36"/>
          <w:szCs w:val="36"/>
        </w:rPr>
        <w:t xml:space="preserve"> And running them on your ow</w:t>
      </w:r>
      <w:r>
        <w:rPr>
          <w:rFonts w:ascii="Times New Roman" w:hAnsi="Times New Roman" w:cs="Times New Roman"/>
          <w:sz w:val="36"/>
          <w:szCs w:val="36"/>
        </w:rPr>
        <w:t>n</w:t>
      </w:r>
    </w:p>
    <w:p w14:paraId="6802AD73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49C50A1D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Math 1&amp;2: Questions from BS Grewal</w:t>
      </w:r>
    </w:p>
    <w:p w14:paraId="59AA2F75" w14:textId="2721E59C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  <w:r w:rsidRPr="00701D6A">
        <w:rPr>
          <w:rFonts w:ascii="Times New Roman" w:hAnsi="Times New Roman" w:cs="Times New Roman"/>
          <w:sz w:val="36"/>
          <w:szCs w:val="36"/>
        </w:rPr>
        <w:t>I have the textbook</w:t>
      </w:r>
    </w:p>
    <w:p w14:paraId="539D49E1" w14:textId="77777777" w:rsidR="00701D6A" w:rsidRPr="00701D6A" w:rsidRDefault="00701D6A" w:rsidP="00701D6A">
      <w:pPr>
        <w:rPr>
          <w:rFonts w:ascii="Times New Roman" w:hAnsi="Times New Roman" w:cs="Times New Roman"/>
          <w:sz w:val="36"/>
          <w:szCs w:val="36"/>
        </w:rPr>
      </w:pPr>
    </w:p>
    <w:p w14:paraId="24FEFF3A" w14:textId="77777777" w:rsidR="00701D6A" w:rsidRDefault="00701D6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7"/>
        <w:gridCol w:w="2156"/>
        <w:gridCol w:w="5893"/>
      </w:tblGrid>
      <w:tr w:rsidR="00701D6A" w:rsidRPr="00701D6A" w14:paraId="70725871" w14:textId="77777777" w:rsidTr="00972CF7">
        <w:trPr>
          <w:trHeight w:val="552"/>
        </w:trPr>
        <w:tc>
          <w:tcPr>
            <w:tcW w:w="2120" w:type="dxa"/>
            <w:noWrap/>
            <w:hideMark/>
          </w:tcPr>
          <w:p w14:paraId="0DED1156" w14:textId="77777777" w:rsidR="00701D6A" w:rsidRPr="00701D6A" w:rsidRDefault="00701D6A" w:rsidP="00972CF7">
            <w:pPr>
              <w:rPr>
                <w:b/>
                <w:bCs/>
              </w:rPr>
            </w:pPr>
            <w:r w:rsidRPr="00701D6A">
              <w:rPr>
                <w:b/>
                <w:bCs/>
              </w:rPr>
              <w:lastRenderedPageBreak/>
              <w:t>subject</w:t>
            </w:r>
          </w:p>
        </w:tc>
        <w:tc>
          <w:tcPr>
            <w:tcW w:w="5139" w:type="dxa"/>
            <w:noWrap/>
            <w:hideMark/>
          </w:tcPr>
          <w:p w14:paraId="5ABED15B" w14:textId="77777777" w:rsidR="00701D6A" w:rsidRPr="00701D6A" w:rsidRDefault="00701D6A" w:rsidP="00972CF7">
            <w:r w:rsidRPr="00701D6A">
              <w:t>channel name</w:t>
            </w:r>
          </w:p>
        </w:tc>
        <w:tc>
          <w:tcPr>
            <w:tcW w:w="14620" w:type="dxa"/>
            <w:noWrap/>
            <w:hideMark/>
          </w:tcPr>
          <w:p w14:paraId="657263FA" w14:textId="77777777" w:rsidR="00701D6A" w:rsidRPr="00701D6A" w:rsidRDefault="00701D6A" w:rsidP="00972CF7"/>
        </w:tc>
      </w:tr>
      <w:tr w:rsidR="00701D6A" w:rsidRPr="00701D6A" w14:paraId="3361F4FB" w14:textId="77777777" w:rsidTr="00972CF7">
        <w:trPr>
          <w:trHeight w:val="288"/>
        </w:trPr>
        <w:tc>
          <w:tcPr>
            <w:tcW w:w="2120" w:type="dxa"/>
            <w:noWrap/>
            <w:hideMark/>
          </w:tcPr>
          <w:p w14:paraId="6DB7D318" w14:textId="77777777" w:rsidR="00701D6A" w:rsidRPr="00701D6A" w:rsidRDefault="00701D6A" w:rsidP="00972CF7">
            <w:r w:rsidRPr="00701D6A">
              <w:t>MATH</w:t>
            </w:r>
          </w:p>
        </w:tc>
        <w:tc>
          <w:tcPr>
            <w:tcW w:w="5139" w:type="dxa"/>
            <w:noWrap/>
            <w:hideMark/>
          </w:tcPr>
          <w:p w14:paraId="402A3D39" w14:textId="77777777" w:rsidR="00701D6A" w:rsidRPr="00701D6A" w:rsidRDefault="00701D6A" w:rsidP="00972CF7">
            <w:r w:rsidRPr="00701D6A">
              <w:t>DR GAJENDRA PUROHIT</w:t>
            </w:r>
          </w:p>
        </w:tc>
        <w:tc>
          <w:tcPr>
            <w:tcW w:w="14620" w:type="dxa"/>
            <w:noWrap/>
            <w:hideMark/>
          </w:tcPr>
          <w:p w14:paraId="2F7B9723" w14:textId="77777777" w:rsidR="00701D6A" w:rsidRPr="00701D6A" w:rsidRDefault="00CB283D" w:rsidP="00972CF7">
            <w:pPr>
              <w:rPr>
                <w:u w:val="single"/>
              </w:rPr>
            </w:pPr>
            <w:hyperlink r:id="rId8" w:history="1">
              <w:r w:rsidR="00701D6A" w:rsidRPr="00701D6A">
                <w:rPr>
                  <w:rStyle w:val="Hyperlink"/>
                </w:rPr>
                <w:t>Dr.Gajendra Purohit - YouTube</w:t>
              </w:r>
            </w:hyperlink>
          </w:p>
        </w:tc>
      </w:tr>
      <w:tr w:rsidR="00701D6A" w:rsidRPr="00701D6A" w14:paraId="02FA43A4" w14:textId="77777777" w:rsidTr="00972CF7">
        <w:trPr>
          <w:trHeight w:val="288"/>
        </w:trPr>
        <w:tc>
          <w:tcPr>
            <w:tcW w:w="2120" w:type="dxa"/>
            <w:noWrap/>
            <w:hideMark/>
          </w:tcPr>
          <w:p w14:paraId="4FFFFDCD" w14:textId="77777777" w:rsidR="00701D6A" w:rsidRPr="00701D6A" w:rsidRDefault="00701D6A" w:rsidP="00972CF7">
            <w:r w:rsidRPr="00701D6A">
              <w:t>BIO</w:t>
            </w:r>
          </w:p>
        </w:tc>
        <w:tc>
          <w:tcPr>
            <w:tcW w:w="5139" w:type="dxa"/>
            <w:noWrap/>
            <w:hideMark/>
          </w:tcPr>
          <w:p w14:paraId="2AB8794A" w14:textId="77777777" w:rsidR="00701D6A" w:rsidRPr="00701D6A" w:rsidRDefault="00701D6A" w:rsidP="00972CF7">
            <w:r w:rsidRPr="00701D6A">
              <w:t>AMOEBA SISTERS(GENETICS)</w:t>
            </w:r>
          </w:p>
        </w:tc>
        <w:tc>
          <w:tcPr>
            <w:tcW w:w="14620" w:type="dxa"/>
            <w:noWrap/>
            <w:hideMark/>
          </w:tcPr>
          <w:p w14:paraId="0211E13B" w14:textId="77777777" w:rsidR="00701D6A" w:rsidRPr="00701D6A" w:rsidRDefault="00CB283D" w:rsidP="00972CF7">
            <w:pPr>
              <w:rPr>
                <w:u w:val="single"/>
              </w:rPr>
            </w:pPr>
            <w:hyperlink r:id="rId9" w:history="1">
              <w:r w:rsidR="00701D6A" w:rsidRPr="00701D6A">
                <w:rPr>
                  <w:rStyle w:val="Hyperlink"/>
                </w:rPr>
                <w:t>Amoeba Sisters - YouTube</w:t>
              </w:r>
            </w:hyperlink>
          </w:p>
        </w:tc>
      </w:tr>
      <w:tr w:rsidR="00701D6A" w:rsidRPr="00701D6A" w14:paraId="48F3DABA" w14:textId="77777777" w:rsidTr="00972CF7">
        <w:trPr>
          <w:trHeight w:val="288"/>
        </w:trPr>
        <w:tc>
          <w:tcPr>
            <w:tcW w:w="2120" w:type="dxa"/>
            <w:noWrap/>
            <w:hideMark/>
          </w:tcPr>
          <w:p w14:paraId="5601AEB0" w14:textId="77777777" w:rsidR="00701D6A" w:rsidRPr="00701D6A" w:rsidRDefault="00701D6A" w:rsidP="00972CF7">
            <w:r w:rsidRPr="00701D6A">
              <w:t>PSUC</w:t>
            </w:r>
          </w:p>
        </w:tc>
        <w:tc>
          <w:tcPr>
            <w:tcW w:w="5139" w:type="dxa"/>
            <w:noWrap/>
            <w:hideMark/>
          </w:tcPr>
          <w:p w14:paraId="19978B0C" w14:textId="77777777" w:rsidR="00701D6A" w:rsidRPr="00701D6A" w:rsidRDefault="00701D6A" w:rsidP="00972CF7">
            <w:r w:rsidRPr="00701D6A">
              <w:t>CODE WITH HARRY,NARESH I TECHNOLOGIES</w:t>
            </w:r>
          </w:p>
        </w:tc>
        <w:tc>
          <w:tcPr>
            <w:tcW w:w="14620" w:type="dxa"/>
            <w:noWrap/>
            <w:hideMark/>
          </w:tcPr>
          <w:p w14:paraId="65BE19E2" w14:textId="77777777" w:rsidR="00701D6A" w:rsidRPr="00701D6A" w:rsidRDefault="00CB283D" w:rsidP="00972CF7">
            <w:pPr>
              <w:rPr>
                <w:u w:val="single"/>
              </w:rPr>
            </w:pPr>
            <w:hyperlink r:id="rId10" w:history="1">
              <w:r w:rsidR="00701D6A" w:rsidRPr="00701D6A">
                <w:rPr>
                  <w:rStyle w:val="Hyperlink"/>
                </w:rPr>
                <w:t>https://www.youtube.com/c/nesoacademy</w:t>
              </w:r>
            </w:hyperlink>
          </w:p>
        </w:tc>
      </w:tr>
      <w:tr w:rsidR="00701D6A" w:rsidRPr="00701D6A" w14:paraId="390E6259" w14:textId="77777777" w:rsidTr="00972CF7">
        <w:trPr>
          <w:trHeight w:val="288"/>
        </w:trPr>
        <w:tc>
          <w:tcPr>
            <w:tcW w:w="2120" w:type="dxa"/>
            <w:noWrap/>
            <w:hideMark/>
          </w:tcPr>
          <w:p w14:paraId="4E1AF36D" w14:textId="77777777" w:rsidR="00701D6A" w:rsidRPr="00701D6A" w:rsidRDefault="00701D6A" w:rsidP="00972CF7">
            <w:r w:rsidRPr="00701D6A">
              <w:t>CHEMISTRY</w:t>
            </w:r>
          </w:p>
        </w:tc>
        <w:tc>
          <w:tcPr>
            <w:tcW w:w="5139" w:type="dxa"/>
            <w:noWrap/>
            <w:hideMark/>
          </w:tcPr>
          <w:p w14:paraId="7AF97EFA" w14:textId="77777777" w:rsidR="00701D6A" w:rsidRPr="00701D6A" w:rsidRDefault="00701D6A" w:rsidP="00972CF7">
            <w:r w:rsidRPr="00701D6A">
              <w:t>ORGANIC CHEMISTRY TUTOR</w:t>
            </w:r>
          </w:p>
        </w:tc>
        <w:tc>
          <w:tcPr>
            <w:tcW w:w="14620" w:type="dxa"/>
            <w:noWrap/>
            <w:hideMark/>
          </w:tcPr>
          <w:p w14:paraId="482AA405" w14:textId="77777777" w:rsidR="00701D6A" w:rsidRDefault="00CB283D" w:rsidP="00972CF7">
            <w:hyperlink r:id="rId11" w:history="1">
              <w:r w:rsidR="00701D6A" w:rsidRPr="00701D6A">
                <w:rPr>
                  <w:rStyle w:val="Hyperlink"/>
                </w:rPr>
                <w:t>The Organic Chemistry Tutor - YouTube</w:t>
              </w:r>
            </w:hyperlink>
          </w:p>
          <w:p w14:paraId="7649C175" w14:textId="77777777" w:rsidR="0024139E" w:rsidRDefault="0024139E" w:rsidP="00972CF7">
            <w:pPr>
              <w:rPr>
                <w:u w:val="single"/>
              </w:rPr>
            </w:pPr>
          </w:p>
          <w:p w14:paraId="4D0642D5" w14:textId="037BE283" w:rsidR="0024139E" w:rsidRDefault="0024139E" w:rsidP="00972CF7">
            <w:pPr>
              <w:rPr>
                <w:u w:val="single"/>
              </w:rPr>
            </w:pPr>
            <w:r w:rsidRPr="0024139E">
              <w:rPr>
                <w:u w:val="single"/>
              </w:rPr>
              <w:t>https://youtube.com/playlist?list=PLLf6O8XdGj00RTPIi8Gn0zXuaaZvcUDj4</w:t>
            </w:r>
          </w:p>
          <w:p w14:paraId="765FF755" w14:textId="77777777" w:rsidR="0024139E" w:rsidRDefault="0024139E" w:rsidP="00972CF7">
            <w:pPr>
              <w:rPr>
                <w:u w:val="single"/>
              </w:rPr>
            </w:pPr>
          </w:p>
          <w:p w14:paraId="5089299E" w14:textId="043EC032" w:rsidR="0024139E" w:rsidRPr="00701D6A" w:rsidRDefault="0024139E" w:rsidP="00972CF7">
            <w:pPr>
              <w:rPr>
                <w:u w:val="single"/>
              </w:rPr>
            </w:pPr>
          </w:p>
        </w:tc>
      </w:tr>
      <w:tr w:rsidR="00701D6A" w:rsidRPr="00701D6A" w14:paraId="75DB0AA9" w14:textId="77777777" w:rsidTr="00972CF7">
        <w:trPr>
          <w:trHeight w:val="288"/>
        </w:trPr>
        <w:tc>
          <w:tcPr>
            <w:tcW w:w="2120" w:type="dxa"/>
            <w:noWrap/>
            <w:hideMark/>
          </w:tcPr>
          <w:p w14:paraId="77DFC2E6" w14:textId="77777777" w:rsidR="00701D6A" w:rsidRPr="00701D6A" w:rsidRDefault="00701D6A" w:rsidP="00972CF7">
            <w:r w:rsidRPr="00701D6A">
              <w:t>BET</w:t>
            </w:r>
          </w:p>
        </w:tc>
        <w:tc>
          <w:tcPr>
            <w:tcW w:w="5139" w:type="dxa"/>
            <w:noWrap/>
            <w:hideMark/>
          </w:tcPr>
          <w:p w14:paraId="5E44F833" w14:textId="77777777" w:rsidR="00701D6A" w:rsidRPr="00701D6A" w:rsidRDefault="00701D6A" w:rsidP="00972CF7">
            <w:r w:rsidRPr="00701D6A">
              <w:t>NESO ACADEMY,TEKLES ACADEMY,MICHAEL VAN BIEZEN</w:t>
            </w:r>
          </w:p>
        </w:tc>
        <w:tc>
          <w:tcPr>
            <w:tcW w:w="14620" w:type="dxa"/>
            <w:noWrap/>
            <w:hideMark/>
          </w:tcPr>
          <w:p w14:paraId="16F2A61B" w14:textId="77777777" w:rsidR="00701D6A" w:rsidRPr="00701D6A" w:rsidRDefault="00CB283D" w:rsidP="00972CF7">
            <w:pPr>
              <w:rPr>
                <w:u w:val="single"/>
              </w:rPr>
            </w:pPr>
            <w:hyperlink r:id="rId12" w:history="1">
              <w:r w:rsidR="00701D6A" w:rsidRPr="00701D6A">
                <w:rPr>
                  <w:rStyle w:val="Hyperlink"/>
                </w:rPr>
                <w:t>Neso Academy - YouTube      https://www.youtube.com/c/MichelvanBiezen</w:t>
              </w:r>
            </w:hyperlink>
          </w:p>
        </w:tc>
      </w:tr>
    </w:tbl>
    <w:p w14:paraId="4B024D91" w14:textId="77777777" w:rsidR="00053E06" w:rsidRDefault="00053E06" w:rsidP="00701D6A"/>
    <w:sectPr w:rsidR="00053E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5182A"/>
    <w:multiLevelType w:val="multilevel"/>
    <w:tmpl w:val="517A0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FF6FF9"/>
    <w:multiLevelType w:val="multilevel"/>
    <w:tmpl w:val="F4F03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1D0114"/>
    <w:multiLevelType w:val="multilevel"/>
    <w:tmpl w:val="2A8A7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MLQwMTEyNjSwNDVU0lEKTi0uzszPAykwrAUA9cQMCSwAAAA="/>
  </w:docVars>
  <w:rsids>
    <w:rsidRoot w:val="00701D6A"/>
    <w:rsid w:val="00053E06"/>
    <w:rsid w:val="0024139E"/>
    <w:rsid w:val="00701D6A"/>
    <w:rsid w:val="00CB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267C5"/>
  <w15:chartTrackingRefBased/>
  <w15:docId w15:val="{EFA74C9D-2EA3-4AA2-AB8A-CCC279CCD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1D6A"/>
    <w:rPr>
      <w:color w:val="0563C1"/>
      <w:u w:val="single"/>
    </w:rPr>
  </w:style>
  <w:style w:type="table" w:styleId="TableGrid">
    <w:name w:val="Table Grid"/>
    <w:basedOn w:val="TableNormal"/>
    <w:uiPriority w:val="39"/>
    <w:rsid w:val="00701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01D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01D6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9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/DrGajendraPurohitMathematic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youtube.com/c/nesoacade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c/TheOrganicChemistryTutor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youtube.com/c/nesoacadem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c/AmoebaSist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BHA MAKKITHAYA - 210968033</dc:creator>
  <cp:keywords/>
  <dc:description/>
  <cp:lastModifiedBy>DAKSH DADHANIA-(App. No. 121001678)</cp:lastModifiedBy>
  <cp:revision>2</cp:revision>
  <dcterms:created xsi:type="dcterms:W3CDTF">2021-12-24T03:42:00Z</dcterms:created>
  <dcterms:modified xsi:type="dcterms:W3CDTF">2022-01-08T07:50:00Z</dcterms:modified>
</cp:coreProperties>
</file>